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A85CA8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8F0453">
        <w:rPr>
          <w:sz w:val="24"/>
          <w:szCs w:val="24"/>
          <w:lang w:val="en-GB"/>
        </w:rPr>
        <w:t>ow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0AE53C5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8F0453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04A30" w14:textId="77777777" w:rsidR="00086247" w:rsidRDefault="00086247" w:rsidP="00CB37D9">
      <w:pPr>
        <w:spacing w:after="0" w:line="240" w:lineRule="auto"/>
      </w:pPr>
      <w:r>
        <w:separator/>
      </w:r>
    </w:p>
  </w:endnote>
  <w:endnote w:type="continuationSeparator" w:id="0">
    <w:p w14:paraId="5F2E9DED" w14:textId="77777777" w:rsidR="00086247" w:rsidRDefault="0008624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70130" w14:textId="77777777" w:rsidR="001F13D9" w:rsidRDefault="001F1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884187B" w:rsidR="00CB37D9" w:rsidRPr="001F13D9" w:rsidRDefault="00CB37D9" w:rsidP="001F13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EACEB" w14:textId="77777777" w:rsidR="001F13D9" w:rsidRDefault="001F1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E9121" w14:textId="77777777" w:rsidR="00086247" w:rsidRDefault="00086247" w:rsidP="00CB37D9">
      <w:pPr>
        <w:spacing w:after="0" w:line="240" w:lineRule="auto"/>
      </w:pPr>
      <w:r>
        <w:separator/>
      </w:r>
    </w:p>
  </w:footnote>
  <w:footnote w:type="continuationSeparator" w:id="0">
    <w:p w14:paraId="195114E6" w14:textId="77777777" w:rsidR="00086247" w:rsidRDefault="0008624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FC966" w14:textId="77777777" w:rsidR="001F13D9" w:rsidRDefault="001F13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0042F56" w:rsidR="00AD6FC0" w:rsidRPr="001F13D9" w:rsidRDefault="00AD6FC0" w:rsidP="001F13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449EF1" w14:textId="77777777" w:rsidR="001F13D9" w:rsidRDefault="001F13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86247"/>
    <w:rsid w:val="000926AA"/>
    <w:rsid w:val="000D10EF"/>
    <w:rsid w:val="001511CC"/>
    <w:rsid w:val="00181BFB"/>
    <w:rsid w:val="001F043C"/>
    <w:rsid w:val="001F13D9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2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6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